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east</w:t>
      </w:r>
      <w:r>
        <w:t xml:space="preserve"> </w:t>
      </w:r>
      <w:r>
        <w:t xml:space="preserve">New</w:t>
      </w:r>
      <w:r>
        <w:t xml:space="preserve"> </w:t>
      </w:r>
      <w:r>
        <w:t xml:space="preserve">England</w:t>
      </w:r>
      <w:r>
        <w:t xml:space="preserve"> </w:t>
      </w:r>
      <w:r>
        <w:t xml:space="preserve">Coastal</w:t>
      </w:r>
      <w:r>
        <w:t xml:space="preserve"> </w:t>
      </w:r>
      <w:r>
        <w:t xml:space="preserve">Watershed</w:t>
      </w:r>
      <w:r>
        <w:t xml:space="preserve"> </w:t>
      </w:r>
      <w:r>
        <w:t xml:space="preserve">Restoration</w:t>
      </w:r>
      <w:r>
        <w:t xml:space="preserve"> </w:t>
      </w:r>
      <w:r>
        <w:t xml:space="preserve">Program</w:t>
      </w:r>
      <w:r>
        <w:t xml:space="preserve"> </w:t>
      </w:r>
      <w:r>
        <w:t xml:space="preserve">(SNEP)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11-02</w:t>
      </w:r>
      <w:r>
        <w:t xml:space="preserve"> </w:t>
      </w:r>
      <w:r>
        <w:t xml:space="preserve">17:16:4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SN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11-02 17:16:43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225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2013-07-01 to 2019-09-16</w:t>
      </w:r>
    </w:p>
    <w:p>
      <w:pPr>
        <w:pStyle w:val="Heading1"/>
      </w:pPr>
      <w:bookmarkStart w:id="22" w:name="summary-tables"/>
      <w:r>
        <w:t xml:space="preserve">SUMMARY TABLES</w:t>
      </w:r>
      <w:bookmarkEnd w:id="22"/>
    </w:p>
    <w:p>
      <w:pPr>
        <w:pStyle w:val="Heading3"/>
      </w:pPr>
      <w:bookmarkStart w:id="23" w:name="X10bd9ec245133c54567624fb0c94adc9e88626e"/>
      <w:r>
        <w:t xml:space="preserve">The tables below summarize the data that were input into the R Shiny Application.</w:t>
      </w:r>
      <w:bookmarkEnd w:id="23"/>
    </w:p>
    <w:p>
      <w:pPr>
        <w:pStyle w:val="Heading3"/>
      </w:pPr>
      <w:bookmarkStart w:id="24" w:name="Xafc58ca738fa5f80bf72213f4ce6f0e5c0d6d2e"/>
      <w:r>
        <w:t xml:space="preserve">Table 1. Number of sites by Index Narrative and Index Region.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902"/>
        <w:gridCol w:w="2049"/>
      </w:tblGrid>
      <w:tr>
        <w:trPr>
          <w:cantSplit/>
          <w:trHeight w:val="41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ex Narrati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 Gradient IBI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Narrativ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5</w:t>
            </w:r>
          </w:p>
        </w:tc>
      </w:tr>
    </w:tbl>
    <w:p>
      <w:pPr>
        <w:pStyle w:val="Heading3"/>
      </w:pPr>
      <w:bookmarkStart w:id="25" w:name="Xf5ee6b7ca89c457b7de2e0c6e676dcc82e42a84"/>
      <w:r>
        <w:t xml:space="preserve">Table 2. Index scores summary statistics by Index Region.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966"/>
        <w:gridCol w:w="778"/>
        <w:gridCol w:w="961"/>
        <w:gridCol w:w="961"/>
        <w:gridCol w:w="961"/>
        <w:gridCol w:w="961"/>
        <w:gridCol w:w="961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ex Reg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2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GradientIB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.9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NEP IBI Stress S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79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NEP IBI Reference Sit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.7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.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27</w:t>
            </w:r>
          </w:p>
        </w:tc>
      </w:tr>
    </w:tbl>
    <w:p>
      <w:pPr>
        <w:pStyle w:val="Heading3"/>
      </w:pPr>
      <w:bookmarkStart w:id="26" w:name="X77353ad6792a932502bc3a3f8c9be8cf4bd5b31"/>
      <w:r>
        <w:t xml:space="preserve">Table 3. Metrics in the SNEP IBI, with scoring formulas. Trend is the direction of metric response with increasing stress.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ric (abbrev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ponse to stres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oring formula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POET taxa (Plecoptera, Odonata, Ephemeroptera, and Trichoptera) (pt_POE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r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*(metric)/4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Predator taxa (pt_ffg_pr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r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*(metric)/3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Non-insect taxa (pt_NonIn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cr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*(46-metric)/4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OET individuals (Odonata, Ephemeroptera, and Trichoptera) (pi_OE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r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*(metric)/4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Tolerant taxa (pt_tv_tole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cr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*(36-metric)/33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Semivoltine taxa (pt_volt_semi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reas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*(metric)/12</w:t>
            </w:r>
          </w:p>
        </w:tc>
      </w:tr>
    </w:tbl>
    <w:p>
      <w:pPr>
        <w:pStyle w:val="Heading1"/>
      </w:pPr>
      <w:bookmarkStart w:id="27" w:name="plots"/>
      <w:r>
        <w:t xml:space="preserve">PLOTS</w:t>
      </w:r>
      <w:bookmarkEnd w:id="27"/>
    </w:p>
    <w:p>
      <w:pPr>
        <w:pStyle w:val="Heading2"/>
      </w:pPr>
      <w:bookmarkStart w:id="28" w:name="map-of-sites-in-snep-region"/>
      <w:r>
        <w:t xml:space="preserve">Map of Sites in SNEP region</w:t>
      </w:r>
      <w:bookmarkEnd w:id="28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overall-index-scores-by-index-region"/>
      <w:r>
        <w:t xml:space="preserve">Overall Index Scores by Index Region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da42251455eb48a65f53481ccea8ff6ae927732"/>
      <w:r>
        <w:t xml:space="preserve">Metric Values Distribution by Index Region.</w:t>
      </w:r>
      <w:bookmarkEnd w:id="32"/>
    </w:p>
    <w:p>
      <w:pPr>
        <w:pStyle w:val="FirstParagraph"/>
      </w:pPr>
      <w:r>
        <w:t xml:space="preserve">Note, metrics are calculated, by BioMonTools package, for all Index Regions even if not applic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Xf7636c37fd16d682c2908fe45304c69d0df04e6"/>
      <w:r>
        <w:t xml:space="preserve">Metric Scores Distribution by Index Region.</w:t>
      </w:r>
      <w:bookmarkEnd w:id="39"/>
    </w:p>
    <w:p>
      <w:pPr>
        <w:pStyle w:val="FirstParagraph"/>
      </w:pPr>
      <w:r>
        <w:t xml:space="preserve">Only metrics applied within each region are plot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SNEP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east New England Coastal Watershed Restoration Program (SNEP) Stream IBI Summary Report</dc:title>
  <dc:creator>ben.block</dc:creator>
  <cp:keywords/>
  <dcterms:created xsi:type="dcterms:W3CDTF">2020-11-02T22:16:48Z</dcterms:created>
  <dcterms:modified xsi:type="dcterms:W3CDTF">2020-11-02T2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2 17:16:42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